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84056C">
        <w:rPr>
          <w:rFonts w:ascii="AT*Toronto" w:hAnsi="AT*Toronto"/>
          <w:b/>
          <w:sz w:val="32"/>
        </w:rPr>
        <w:t>6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</w:t>
      </w:r>
      <w:r w:rsidR="00493974">
        <w:rPr>
          <w:rFonts w:ascii="AT*Toronto" w:hAnsi="AT*Toronto"/>
        </w:rPr>
        <w:t xml:space="preserve"> 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185BB0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185BB0">
        <w:t>2</w:t>
      </w:r>
      <w:r w:rsidR="0084056C">
        <w:t>9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84056C">
        <w:t>ej</w:t>
      </w:r>
      <w:r w:rsidR="003250D5">
        <w:t xml:space="preserve"> funkcionár</w:t>
      </w:r>
      <w:r w:rsidR="0084056C">
        <w:t>ke</w:t>
      </w:r>
      <w:r w:rsidR="003250D5">
        <w:t xml:space="preserve"> </w:t>
      </w:r>
      <w:r w:rsidR="0084056C">
        <w:t>Martine Beliansky Verešovej, bývalej predsedníčke predstavenstva Nemocnice budúcnosti Martin a. s., bývalej členke dozornej rady Debitum a. s. a bývalej členke dozornej rady Východoslovenský ústav srdcových a cievnych chorôb a. s.</w:t>
      </w:r>
    </w:p>
    <w:p w:rsidR="00185BB0" w:rsidRPr="00DB449E" w:rsidRDefault="00185BB0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85BB0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84056C">
        <w:t>1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AB7860">
        <w:t xml:space="preserve"> </w:t>
      </w:r>
      <w:bookmarkStart w:id="0" w:name="_GoBack"/>
      <w:bookmarkEnd w:id="0"/>
      <w:r w:rsidR="008100B6" w:rsidRPr="003850F1">
        <w:t xml:space="preserve">voči </w:t>
      </w:r>
      <w:r w:rsidR="0084056C">
        <w:t>verejnej funkcionárke Martine Beliansky Verešovej, bývalej predsedníčke predstavenstva Nemocnice budúcnosti Martin a. s., bývalej členke dozornej rady Debitum a. s. a bývalej členke dozornej rady Východoslovenský ústav srdcových a cievnych chorôb a. s.</w:t>
      </w:r>
    </w:p>
    <w:p w:rsidR="00DF0083" w:rsidRPr="003850F1" w:rsidRDefault="00DF0083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1F40EB" w:rsidRDefault="001F40EB" w:rsidP="001F40EB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4269AE" w:rsidRDefault="004269AE" w:rsidP="004269AE">
      <w:pPr>
        <w:spacing w:line="240" w:lineRule="atLeast"/>
        <w:jc w:val="both"/>
      </w:pPr>
      <w:r>
        <w:t>overovateľka výboru</w:t>
      </w:r>
    </w:p>
    <w:p w:rsidR="00D275CC" w:rsidRDefault="00D275CC" w:rsidP="004269AE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125E3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40EB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69AE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93974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B7860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150883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5DDFA2-0058-438F-9D32-F5755F753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4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8</cp:revision>
  <cp:lastPrinted>2022-03-17T12:58:00Z</cp:lastPrinted>
  <dcterms:created xsi:type="dcterms:W3CDTF">2025-06-19T14:20:00Z</dcterms:created>
  <dcterms:modified xsi:type="dcterms:W3CDTF">2025-06-23T08:39:00Z</dcterms:modified>
</cp:coreProperties>
</file>